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2-02</w:t>
      </w:r>
      <w:r>
        <w:t xml:space="preserve"> </w:t>
      </w:r>
      <w:r>
        <w:t xml:space="preserve">06:15:3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345ac2bacdd75674dc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2-02T06:15:38Z</dcterms:created>
  <dcterms:modified xsi:type="dcterms:W3CDTF">2024-02-02T06:1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2-02 06:15:32</vt:lpwstr>
  </property>
</Properties>
</file>